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8D0FA" w14:textId="3E8F0D16" w:rsidR="008922BD" w:rsidRPr="008922BD" w:rsidRDefault="00457DA4" w:rsidP="00457DA4">
      <w:pPr>
        <w:pStyle w:val="GvdeMetni"/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6754328" wp14:editId="59506D69">
            <wp:simplePos x="0" y="0"/>
            <wp:positionH relativeFrom="column">
              <wp:posOffset>-414020</wp:posOffset>
            </wp:positionH>
            <wp:positionV relativeFrom="paragraph">
              <wp:posOffset>0</wp:posOffset>
            </wp:positionV>
            <wp:extent cx="6496050" cy="1543050"/>
            <wp:effectExtent l="0" t="0" r="0" b="0"/>
            <wp:wrapThrough wrapText="bothSides">
              <wp:wrapPolygon edited="0">
                <wp:start x="0" y="0"/>
                <wp:lineTo x="0" y="21333"/>
                <wp:lineTo x="21537" y="21333"/>
                <wp:lineTo x="21537" y="0"/>
                <wp:lineTo x="0" y="0"/>
              </wp:wrapPolygon>
            </wp:wrapThrough>
            <wp:docPr id="8" name="Resim 8">
              <a:hlinkClick xmlns:a="http://schemas.openxmlformats.org/drawingml/2006/main" r:id="rId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8">
                      <a:hlinkClick r:id="rId6"/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60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22BD" w:rsidRPr="008922BD">
        <w:rPr>
          <w:rFonts w:asciiTheme="minorHAnsi" w:hAnsiTheme="minorHAnsi" w:cstheme="minorHAnsi"/>
          <w:b/>
          <w:sz w:val="32"/>
          <w:szCs w:val="32"/>
          <w:lang w:val="en-US"/>
        </w:rPr>
        <w:t>e-IJCMR Revision Form</w:t>
      </w:r>
    </w:p>
    <w:tbl>
      <w:tblPr>
        <w:tblpPr w:leftFromText="180" w:rightFromText="180" w:topFromText="100" w:bottomFromText="100" w:vertAnchor="text" w:horzAnchor="margin" w:tblpXSpec="center" w:tblpY="218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945"/>
      </w:tblGrid>
      <w:tr w:rsidR="00A65802" w:rsidRPr="008D61DE" w14:paraId="70A6ACAD" w14:textId="77777777" w:rsidTr="005B08D3">
        <w:trPr>
          <w:trHeight w:val="269"/>
        </w:trPr>
        <w:tc>
          <w:tcPr>
            <w:tcW w:w="10201" w:type="dxa"/>
            <w:gridSpan w:val="2"/>
            <w:shd w:val="clear" w:color="auto" w:fill="FFC000"/>
          </w:tcPr>
          <w:p w14:paraId="235435F5" w14:textId="77777777" w:rsidR="00A65802" w:rsidRPr="008D61DE" w:rsidRDefault="00A65802" w:rsidP="00A65802">
            <w:pPr>
              <w:pStyle w:val="GvdeMetni"/>
              <w:rPr>
                <w:rStyle w:val="gd"/>
                <w:rFonts w:ascii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Manuscript Information</w:t>
            </w:r>
          </w:p>
        </w:tc>
      </w:tr>
      <w:tr w:rsidR="00A65802" w:rsidRPr="008D61DE" w14:paraId="0E926FFE" w14:textId="77777777" w:rsidTr="00A65802">
        <w:trPr>
          <w:trHeight w:val="228"/>
        </w:trPr>
        <w:tc>
          <w:tcPr>
            <w:tcW w:w="3256" w:type="dxa"/>
          </w:tcPr>
          <w:p w14:paraId="453B5D49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ID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769DDA" w14:textId="77777777" w:rsidR="00A65802" w:rsidRPr="008D61DE" w:rsidRDefault="00A65802" w:rsidP="00A65802">
            <w:pPr>
              <w:pStyle w:val="NormalWeb"/>
              <w:spacing w:before="0" w:beforeAutospacing="0" w:after="0" w:afterAutospacing="0"/>
              <w:rPr>
                <w:rStyle w:val="gd"/>
                <w:rFonts w:ascii="Times New Roman" w:hAnsi="Times New Roman" w:cs="Times New Roman"/>
                <w:bCs/>
              </w:rPr>
            </w:pPr>
          </w:p>
        </w:tc>
      </w:tr>
      <w:tr w:rsidR="00A65802" w:rsidRPr="008D61DE" w14:paraId="70E26877" w14:textId="77777777" w:rsidTr="00A65802">
        <w:tc>
          <w:tcPr>
            <w:tcW w:w="3256" w:type="dxa"/>
          </w:tcPr>
          <w:p w14:paraId="22DF14CE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Title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DD8C8" w14:textId="77777777" w:rsidR="00A65802" w:rsidRPr="008D61DE" w:rsidRDefault="00A65802" w:rsidP="00A65802">
            <w:pPr>
              <w:pStyle w:val="GvdeMetni"/>
              <w:jc w:val="left"/>
              <w:rPr>
                <w:rStyle w:val="apple-style-span"/>
                <w:rFonts w:ascii="Times New Roman" w:hAnsi="Times New Roman" w:cs="Times New Roman"/>
                <w:bCs/>
                <w:lang w:val="en-IN"/>
              </w:rPr>
            </w:pPr>
          </w:p>
        </w:tc>
      </w:tr>
      <w:tr w:rsidR="00A65802" w:rsidRPr="008D61DE" w14:paraId="56BBF8ED" w14:textId="77777777" w:rsidTr="00A65802">
        <w:tc>
          <w:tcPr>
            <w:tcW w:w="3256" w:type="dxa"/>
          </w:tcPr>
          <w:p w14:paraId="38CE8814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Date Received from Journal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74200" w14:textId="77777777" w:rsidR="00A65802" w:rsidRPr="008D61DE" w:rsidRDefault="00A65802" w:rsidP="00A65802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  <w:tr w:rsidR="00A65802" w:rsidRPr="008D61DE" w14:paraId="541C6B2B" w14:textId="77777777" w:rsidTr="00A65802">
        <w:tc>
          <w:tcPr>
            <w:tcW w:w="3256" w:type="dxa"/>
          </w:tcPr>
          <w:p w14:paraId="044990C4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Date </w:t>
            </w:r>
            <w:r>
              <w:rPr>
                <w:rFonts w:ascii="Times New Roman" w:hAnsi="Times New Roman" w:cs="Times New Roman"/>
                <w:bCs/>
                <w:lang w:val="en-US"/>
              </w:rPr>
              <w:t>to Send Revision</w:t>
            </w: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 Report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35B90" w14:textId="77777777" w:rsidR="00A65802" w:rsidRPr="008D61DE" w:rsidRDefault="00A65802" w:rsidP="00A65802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</w:tbl>
    <w:p w14:paraId="32CB7F00" w14:textId="77777777" w:rsidR="00A65802" w:rsidRPr="006E65FC" w:rsidRDefault="00A65802" w:rsidP="006E65FC">
      <w:pPr>
        <w:rPr>
          <w:lang w:val="en-US"/>
        </w:rPr>
      </w:pPr>
    </w:p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10206"/>
      </w:tblGrid>
      <w:tr w:rsidR="00530F14" w:rsidRPr="00530F14" w14:paraId="594FE8B4" w14:textId="77777777" w:rsidTr="00EA6EF3">
        <w:tc>
          <w:tcPr>
            <w:tcW w:w="10206" w:type="dxa"/>
          </w:tcPr>
          <w:p w14:paraId="137C735B" w14:textId="77777777"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  <w:r w:rsidRPr="00530F14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etter to Reviewers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….</w:t>
            </w:r>
          </w:p>
          <w:p w14:paraId="28622C72" w14:textId="77777777"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</w:tbl>
    <w:p w14:paraId="699F32AE" w14:textId="77777777" w:rsidR="00530F14" w:rsidRDefault="00530F14"/>
    <w:tbl>
      <w:tblPr>
        <w:tblStyle w:val="TabloKlavuzu"/>
        <w:tblW w:w="5631" w:type="pct"/>
        <w:jc w:val="center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14:paraId="06B5995E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1B682FA1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1</w:t>
            </w:r>
          </w:p>
        </w:tc>
        <w:tc>
          <w:tcPr>
            <w:tcW w:w="1735" w:type="pct"/>
            <w:vMerge w:val="restart"/>
            <w:shd w:val="clear" w:color="auto" w:fill="FFC000"/>
            <w:vAlign w:val="center"/>
          </w:tcPr>
          <w:p w14:paraId="06F7F4FB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FFC000"/>
            <w:vAlign w:val="center"/>
          </w:tcPr>
          <w:p w14:paraId="717DEB37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14:paraId="003262FF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7FC94C57" w14:textId="3737774C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</w:t>
            </w:r>
            <w:r w:rsidR="00834AFA">
              <w:rPr>
                <w:rFonts w:ascii="Times New Roman" w:hAnsi="Times New Roman" w:cs="Times New Roman"/>
                <w:b/>
                <w:lang w:val="en-GB"/>
              </w:rPr>
              <w:t>’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s Comment</w:t>
            </w:r>
          </w:p>
        </w:tc>
        <w:tc>
          <w:tcPr>
            <w:tcW w:w="1735" w:type="pct"/>
            <w:vMerge/>
            <w:shd w:val="clear" w:color="auto" w:fill="FFC000"/>
          </w:tcPr>
          <w:p w14:paraId="6882915A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FFC000"/>
          </w:tcPr>
          <w:p w14:paraId="740F0B5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14:paraId="78448CAE" w14:textId="77777777" w:rsidTr="00A65802">
        <w:trPr>
          <w:jc w:val="center"/>
        </w:trPr>
        <w:tc>
          <w:tcPr>
            <w:tcW w:w="1876" w:type="pct"/>
          </w:tcPr>
          <w:p w14:paraId="280C7D39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14:paraId="022CAA1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0686B118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5D9BF010" w14:textId="77777777" w:rsidTr="00A65802">
        <w:trPr>
          <w:jc w:val="center"/>
        </w:trPr>
        <w:tc>
          <w:tcPr>
            <w:tcW w:w="1876" w:type="pct"/>
          </w:tcPr>
          <w:p w14:paraId="78D5F16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14:paraId="429BC7D3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D4DD2C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3FA469F9" w14:textId="77777777" w:rsidTr="00A65802">
        <w:trPr>
          <w:jc w:val="center"/>
        </w:trPr>
        <w:tc>
          <w:tcPr>
            <w:tcW w:w="1876" w:type="pct"/>
          </w:tcPr>
          <w:p w14:paraId="425572A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14:paraId="631C262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49F10D9F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7559E407" w14:textId="77777777" w:rsidTr="00A65802">
        <w:trPr>
          <w:jc w:val="center"/>
        </w:trPr>
        <w:tc>
          <w:tcPr>
            <w:tcW w:w="1876" w:type="pct"/>
          </w:tcPr>
          <w:p w14:paraId="21824DCD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14:paraId="1EEF6ADF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1E3A5BB" w14:textId="77777777"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33260A12" w14:textId="77777777" w:rsidTr="00A65802">
        <w:trPr>
          <w:jc w:val="center"/>
        </w:trPr>
        <w:tc>
          <w:tcPr>
            <w:tcW w:w="1876" w:type="pct"/>
          </w:tcPr>
          <w:p w14:paraId="148DCC5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14:paraId="1EE5F450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76DA6372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7A7D5908" w14:textId="77777777" w:rsidR="00530F14" w:rsidRDefault="00530F14" w:rsidP="00530F14">
      <w:pPr>
        <w:spacing w:line="360" w:lineRule="auto"/>
      </w:pPr>
    </w:p>
    <w:tbl>
      <w:tblPr>
        <w:tblStyle w:val="TabloKlavuzu"/>
        <w:tblW w:w="5631" w:type="pct"/>
        <w:jc w:val="center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14:paraId="6451413C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35CD85A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2</w:t>
            </w:r>
          </w:p>
        </w:tc>
        <w:tc>
          <w:tcPr>
            <w:tcW w:w="1735" w:type="pct"/>
            <w:vMerge w:val="restart"/>
            <w:shd w:val="clear" w:color="auto" w:fill="FFC000"/>
            <w:vAlign w:val="center"/>
          </w:tcPr>
          <w:p w14:paraId="288C904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FFC000"/>
            <w:vAlign w:val="center"/>
          </w:tcPr>
          <w:p w14:paraId="33873035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14:paraId="03F131B4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1C408ECA" w14:textId="503FAC38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</w:t>
            </w:r>
            <w:r w:rsidR="00834AFA">
              <w:rPr>
                <w:rFonts w:ascii="Times New Roman" w:hAnsi="Times New Roman" w:cs="Times New Roman"/>
                <w:b/>
                <w:lang w:val="en-GB"/>
              </w:rPr>
              <w:t>’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s Comment</w:t>
            </w:r>
          </w:p>
        </w:tc>
        <w:tc>
          <w:tcPr>
            <w:tcW w:w="1735" w:type="pct"/>
            <w:vMerge/>
            <w:shd w:val="clear" w:color="auto" w:fill="FFC000"/>
          </w:tcPr>
          <w:p w14:paraId="73B295C0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FFC000"/>
          </w:tcPr>
          <w:p w14:paraId="2527D3B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14:paraId="5D5878AD" w14:textId="77777777" w:rsidTr="00A65802">
        <w:trPr>
          <w:jc w:val="center"/>
        </w:trPr>
        <w:tc>
          <w:tcPr>
            <w:tcW w:w="1876" w:type="pct"/>
          </w:tcPr>
          <w:p w14:paraId="570C784B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14:paraId="146FAE0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1B74727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2C487F3C" w14:textId="77777777" w:rsidTr="00A65802">
        <w:trPr>
          <w:jc w:val="center"/>
        </w:trPr>
        <w:tc>
          <w:tcPr>
            <w:tcW w:w="1876" w:type="pct"/>
          </w:tcPr>
          <w:p w14:paraId="261A7431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14:paraId="5FE8527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EB18BA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4F372EB8" w14:textId="77777777" w:rsidTr="00A65802">
        <w:trPr>
          <w:jc w:val="center"/>
        </w:trPr>
        <w:tc>
          <w:tcPr>
            <w:tcW w:w="1876" w:type="pct"/>
          </w:tcPr>
          <w:p w14:paraId="7445DF5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14:paraId="3796BFF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2D4F1DC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3F08AF95" w14:textId="77777777" w:rsidTr="00A65802">
        <w:trPr>
          <w:jc w:val="center"/>
        </w:trPr>
        <w:tc>
          <w:tcPr>
            <w:tcW w:w="1876" w:type="pct"/>
          </w:tcPr>
          <w:p w14:paraId="13081C3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14:paraId="3930305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08BC68AF" w14:textId="77777777"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138AEF61" w14:textId="77777777" w:rsidTr="00A65802">
        <w:trPr>
          <w:jc w:val="center"/>
        </w:trPr>
        <w:tc>
          <w:tcPr>
            <w:tcW w:w="1876" w:type="pct"/>
          </w:tcPr>
          <w:p w14:paraId="4B44AED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14:paraId="24F41B10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43BF0E0D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1C05905B" w14:textId="77777777" w:rsidR="00530F14" w:rsidRDefault="00530F14" w:rsidP="00530F14">
      <w:pPr>
        <w:spacing w:line="360" w:lineRule="auto"/>
      </w:pPr>
    </w:p>
    <w:sectPr w:rsidR="00530F14" w:rsidSect="008922BD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E07D9" w14:textId="77777777" w:rsidR="00F8270D" w:rsidRDefault="00F8270D" w:rsidP="008922BD">
      <w:pPr>
        <w:spacing w:after="0" w:line="240" w:lineRule="auto"/>
      </w:pPr>
      <w:r>
        <w:separator/>
      </w:r>
    </w:p>
  </w:endnote>
  <w:endnote w:type="continuationSeparator" w:id="0">
    <w:p w14:paraId="146251CC" w14:textId="77777777" w:rsidR="00F8270D" w:rsidRDefault="00F8270D" w:rsidP="00892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30611" w14:textId="77777777" w:rsidR="00F8270D" w:rsidRDefault="00F8270D" w:rsidP="008922BD">
      <w:pPr>
        <w:spacing w:after="0" w:line="240" w:lineRule="auto"/>
      </w:pPr>
      <w:r>
        <w:separator/>
      </w:r>
    </w:p>
  </w:footnote>
  <w:footnote w:type="continuationSeparator" w:id="0">
    <w:p w14:paraId="09036B4E" w14:textId="77777777" w:rsidR="00F8270D" w:rsidRDefault="00F8270D" w:rsidP="008922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EwNzExNjAwMjNS0lEKTi0uzszPAykwrAUAVTFYQiwAAAA="/>
  </w:docVars>
  <w:rsids>
    <w:rsidRoot w:val="00530F14"/>
    <w:rsid w:val="000038EF"/>
    <w:rsid w:val="00457DA4"/>
    <w:rsid w:val="00530F14"/>
    <w:rsid w:val="005B08D3"/>
    <w:rsid w:val="006E65FC"/>
    <w:rsid w:val="00834AFA"/>
    <w:rsid w:val="008922BD"/>
    <w:rsid w:val="00A65802"/>
    <w:rsid w:val="00B35EA1"/>
    <w:rsid w:val="00C74A9D"/>
    <w:rsid w:val="00EA6EF3"/>
    <w:rsid w:val="00F8270D"/>
    <w:rsid w:val="00FB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45072"/>
  <w15:chartTrackingRefBased/>
  <w15:docId w15:val="{99906E9E-917B-4513-ACEA-891B61E2F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30F14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VarsaylanParagrafYazTipi"/>
    <w:rsid w:val="00530F14"/>
  </w:style>
  <w:style w:type="paragraph" w:styleId="NormalWeb">
    <w:name w:val="Normal (Web)"/>
    <w:basedOn w:val="Normal"/>
    <w:rsid w:val="00530F14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30F14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30F14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30F14"/>
  </w:style>
  <w:style w:type="paragraph" w:styleId="stBilgi">
    <w:name w:val="header"/>
    <w:basedOn w:val="Normal"/>
    <w:link w:val="stBilgiChar"/>
    <w:uiPriority w:val="99"/>
    <w:unhideWhenUsed/>
    <w:rsid w:val="008922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922BD"/>
  </w:style>
  <w:style w:type="paragraph" w:styleId="AltBilgi">
    <w:name w:val="footer"/>
    <w:basedOn w:val="Normal"/>
    <w:link w:val="AltBilgiChar"/>
    <w:uiPriority w:val="99"/>
    <w:unhideWhenUsed/>
    <w:rsid w:val="008922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922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-ijcmr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Computer</cp:lastModifiedBy>
  <cp:revision>4</cp:revision>
  <dcterms:created xsi:type="dcterms:W3CDTF">2021-10-27T10:34:00Z</dcterms:created>
  <dcterms:modified xsi:type="dcterms:W3CDTF">2021-11-07T18:41:00Z</dcterms:modified>
</cp:coreProperties>
</file>